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5A85C" w14:textId="0242846C" w:rsidR="003B6477" w:rsidRPr="00A024DE" w:rsidRDefault="003B6477" w:rsidP="003B6477">
      <w:pPr>
        <w:spacing w:after="0"/>
        <w:jc w:val="center"/>
        <w:rPr>
          <w:rFonts w:ascii="Times New Roman" w:hAnsi="Times New Roman" w:cs="Times New Roman"/>
          <w:sz w:val="24"/>
        </w:rPr>
      </w:pPr>
      <w:r w:rsidRPr="00A024DE">
        <w:rPr>
          <w:rFonts w:ascii="Times New Roman" w:hAnsi="Times New Roman" w:cs="Times New Roman"/>
          <w:sz w:val="24"/>
        </w:rPr>
        <w:t xml:space="preserve">IST </w:t>
      </w:r>
      <w:r w:rsidR="00F12EFF" w:rsidRPr="00A024DE">
        <w:rPr>
          <w:rFonts w:ascii="Times New Roman" w:hAnsi="Times New Roman" w:cs="Times New Roman"/>
          <w:sz w:val="24"/>
        </w:rPr>
        <w:t>5</w:t>
      </w:r>
      <w:r w:rsidR="002E4C53" w:rsidRPr="00A024DE">
        <w:rPr>
          <w:rFonts w:ascii="Times New Roman" w:hAnsi="Times New Roman" w:cs="Times New Roman"/>
          <w:sz w:val="24"/>
        </w:rPr>
        <w:t>520</w:t>
      </w:r>
      <w:r w:rsidR="00E3537F" w:rsidRPr="00A024DE">
        <w:rPr>
          <w:rFonts w:ascii="Times New Roman" w:hAnsi="Times New Roman" w:cs="Times New Roman"/>
          <w:sz w:val="24"/>
        </w:rPr>
        <w:t xml:space="preserve">, </w:t>
      </w:r>
      <w:r w:rsidR="001657D0">
        <w:rPr>
          <w:rFonts w:ascii="Times New Roman" w:hAnsi="Times New Roman" w:cs="Times New Roman"/>
          <w:sz w:val="24"/>
        </w:rPr>
        <w:t>Fall</w:t>
      </w:r>
      <w:r w:rsidR="00F12EFF" w:rsidRPr="00A024DE">
        <w:rPr>
          <w:rFonts w:ascii="Times New Roman" w:hAnsi="Times New Roman" w:cs="Times New Roman"/>
          <w:sz w:val="24"/>
        </w:rPr>
        <w:t xml:space="preserve"> 20</w:t>
      </w:r>
      <w:r w:rsidR="002C455E" w:rsidRPr="00A024DE">
        <w:rPr>
          <w:rFonts w:ascii="Times New Roman" w:hAnsi="Times New Roman" w:cs="Times New Roman"/>
          <w:sz w:val="24"/>
        </w:rPr>
        <w:t>2</w:t>
      </w:r>
      <w:r w:rsidR="00EF6699">
        <w:rPr>
          <w:rFonts w:ascii="Times New Roman" w:hAnsi="Times New Roman" w:cs="Times New Roman"/>
          <w:sz w:val="24"/>
        </w:rPr>
        <w:t>2</w:t>
      </w:r>
      <w:r w:rsidRPr="00A024DE">
        <w:rPr>
          <w:rFonts w:ascii="Times New Roman" w:hAnsi="Times New Roman" w:cs="Times New Roman"/>
          <w:sz w:val="24"/>
        </w:rPr>
        <w:t>, Chen</w:t>
      </w:r>
    </w:p>
    <w:p w14:paraId="132881FA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F12EFF">
        <w:rPr>
          <w:rFonts w:ascii="Times New Roman" w:hAnsi="Times New Roman" w:cs="Times New Roman"/>
          <w:b/>
          <w:sz w:val="28"/>
        </w:rPr>
        <w:t>1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F12EFF">
        <w:rPr>
          <w:rFonts w:ascii="Times New Roman" w:hAnsi="Times New Roman" w:cs="Times New Roman"/>
          <w:b/>
          <w:sz w:val="28"/>
        </w:rPr>
        <w:t>Proposal</w:t>
      </w:r>
    </w:p>
    <w:p w14:paraId="140F2246" w14:textId="1EAA1C98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1657D0">
        <w:rPr>
          <w:rFonts w:ascii="Times New Roman" w:hAnsi="Times New Roman" w:cs="Times New Roman"/>
          <w:b/>
          <w:sz w:val="28"/>
        </w:rPr>
        <w:t>Sep</w:t>
      </w:r>
      <w:r w:rsidR="009258E0">
        <w:rPr>
          <w:rFonts w:ascii="Times New Roman" w:hAnsi="Times New Roman" w:cs="Times New Roman"/>
          <w:b/>
          <w:sz w:val="28"/>
        </w:rPr>
        <w:t xml:space="preserve"> </w:t>
      </w:r>
      <w:r w:rsidR="009661B0">
        <w:rPr>
          <w:rFonts w:ascii="Times New Roman" w:hAnsi="Times New Roman" w:cs="Times New Roman"/>
          <w:b/>
          <w:sz w:val="28"/>
        </w:rPr>
        <w:t>2</w:t>
      </w:r>
      <w:r w:rsidR="0060007A">
        <w:rPr>
          <w:rFonts w:ascii="Times New Roman" w:hAnsi="Times New Roman" w:cs="Times New Roman"/>
          <w:b/>
          <w:sz w:val="28"/>
        </w:rPr>
        <w:t>6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23A291BA" w14:textId="4F8B49BC" w:rsidR="00E8457E" w:rsidRDefault="00CC43F7" w:rsidP="009661B0">
      <w:pPr>
        <w:spacing w:after="0" w:line="24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</w:t>
      </w:r>
    </w:p>
    <w:p w14:paraId="5173F802" w14:textId="77777777" w:rsidR="00441175" w:rsidRDefault="00F12EFF" w:rsidP="00441175">
      <w:pPr>
        <w:pStyle w:val="ListParagraph"/>
        <w:numPr>
          <w:ilvl w:val="0"/>
          <w:numId w:val="4"/>
        </w:numPr>
        <w:spacing w:before="120" w:after="120"/>
        <w:contextualSpacing w:val="0"/>
      </w:pPr>
      <w:r w:rsidRPr="00A024DE">
        <w:t xml:space="preserve">Discuss with your group members. </w:t>
      </w:r>
      <w:r w:rsidR="00441175">
        <w:t>Choose one of the datasets provided by the instructor for your group project.</w:t>
      </w:r>
      <w:r w:rsidR="00441175" w:rsidRPr="00A024DE">
        <w:t xml:space="preserve"> </w:t>
      </w:r>
    </w:p>
    <w:p w14:paraId="2EBD4C30" w14:textId="4B76ABF2" w:rsidR="00CC43F7" w:rsidRPr="00A024DE" w:rsidRDefault="00441175" w:rsidP="00441175">
      <w:pPr>
        <w:pStyle w:val="ListParagraph"/>
        <w:numPr>
          <w:ilvl w:val="0"/>
          <w:numId w:val="4"/>
        </w:numPr>
        <w:spacing w:before="120" w:after="120"/>
        <w:contextualSpacing w:val="0"/>
      </w:pPr>
      <w:r>
        <w:t>Review</w:t>
      </w:r>
      <w:r w:rsidR="00F12EFF" w:rsidRPr="00A024DE">
        <w:t xml:space="preserve"> </w:t>
      </w:r>
      <w:r>
        <w:t xml:space="preserve">at least three articles (peer-reviewed journal or conference articles) that are relevant to your selected dataset. Identify </w:t>
      </w:r>
      <w:r w:rsidR="00F12EFF" w:rsidRPr="00A024DE">
        <w:t>a</w:t>
      </w:r>
      <w:r>
        <w:t>n interesting</w:t>
      </w:r>
      <w:r w:rsidR="00F12EFF" w:rsidRPr="00A024DE">
        <w:t xml:space="preserve"> business problem that can be solved by using business analytics methods. Submit your project proposal.</w:t>
      </w:r>
    </w:p>
    <w:p w14:paraId="03AF7B7D" w14:textId="7C78D31C" w:rsidR="00E8457E" w:rsidRPr="00A024DE" w:rsidRDefault="00F12EFF" w:rsidP="00441175">
      <w:pPr>
        <w:pStyle w:val="ListParagraph"/>
        <w:numPr>
          <w:ilvl w:val="0"/>
          <w:numId w:val="4"/>
        </w:numPr>
        <w:spacing w:before="120" w:after="120"/>
        <w:contextualSpacing w:val="0"/>
      </w:pPr>
      <w:r w:rsidRPr="00A024DE">
        <w:t xml:space="preserve">The project proposal should include </w:t>
      </w:r>
      <w:r w:rsidR="00441175">
        <w:t>four</w:t>
      </w:r>
      <w:r w:rsidRPr="00A024DE">
        <w:t xml:space="preserve"> sections</w:t>
      </w:r>
      <w:r w:rsidR="00E3537F" w:rsidRPr="00A024DE">
        <w:t xml:space="preserve">: </w:t>
      </w:r>
    </w:p>
    <w:p w14:paraId="7E211681" w14:textId="3A3FFCBB" w:rsidR="00E8457E" w:rsidRDefault="002E4C53" w:rsidP="00441175">
      <w:pPr>
        <w:pStyle w:val="ListParagraph"/>
        <w:numPr>
          <w:ilvl w:val="0"/>
          <w:numId w:val="3"/>
        </w:numPr>
        <w:spacing w:before="120" w:after="120"/>
        <w:contextualSpacing w:val="0"/>
      </w:pPr>
      <w:r w:rsidRPr="00A024DE">
        <w:t>Introduction</w:t>
      </w:r>
      <w:r w:rsidR="00441175">
        <w:t xml:space="preserve"> (background, business settings and scenarios etc.)</w:t>
      </w:r>
    </w:p>
    <w:p w14:paraId="6FC9F1B1" w14:textId="742FDEC9" w:rsidR="00441175" w:rsidRDefault="00441175" w:rsidP="00441175">
      <w:pPr>
        <w:pStyle w:val="ListParagraph"/>
        <w:numPr>
          <w:ilvl w:val="0"/>
          <w:numId w:val="3"/>
        </w:numPr>
        <w:spacing w:before="120" w:after="120"/>
        <w:contextualSpacing w:val="0"/>
      </w:pPr>
      <w:r>
        <w:t>Literature Review (a brief review of at least three peer-reviewed articles relevant to your project)</w:t>
      </w:r>
    </w:p>
    <w:p w14:paraId="6B82BEED" w14:textId="7A7AC017" w:rsidR="00441175" w:rsidRPr="00A024DE" w:rsidRDefault="00441175" w:rsidP="00441175">
      <w:pPr>
        <w:pStyle w:val="ListParagraph"/>
        <w:numPr>
          <w:ilvl w:val="0"/>
          <w:numId w:val="3"/>
        </w:numPr>
        <w:spacing w:before="120" w:after="120"/>
        <w:contextualSpacing w:val="0"/>
      </w:pPr>
      <w:r>
        <w:t>Research Questions (what problems you intend to solve with the selected dataset)</w:t>
      </w:r>
    </w:p>
    <w:p w14:paraId="56693BE0" w14:textId="7D6212C1" w:rsidR="00E8457E" w:rsidRPr="00A024DE" w:rsidRDefault="00E8457E" w:rsidP="00441175">
      <w:pPr>
        <w:pStyle w:val="ListParagraph"/>
        <w:numPr>
          <w:ilvl w:val="0"/>
          <w:numId w:val="3"/>
        </w:numPr>
        <w:spacing w:before="120" w:after="120"/>
        <w:contextualSpacing w:val="0"/>
      </w:pPr>
      <w:r w:rsidRPr="00A024DE">
        <w:t xml:space="preserve">Data </w:t>
      </w:r>
      <w:r w:rsidR="00441175">
        <w:t>(specify data s</w:t>
      </w:r>
      <w:r w:rsidRPr="00A024DE">
        <w:t>ource</w:t>
      </w:r>
      <w:r w:rsidR="00441175">
        <w:t>;</w:t>
      </w:r>
      <w:r w:rsidRPr="00A024DE">
        <w:t xml:space="preserve"> </w:t>
      </w:r>
      <w:r w:rsidR="00441175">
        <w:t xml:space="preserve">provide a data dictionary explaining the meaning of all columns; explain why the dataset is appropriate for addressing your research questions) </w:t>
      </w:r>
    </w:p>
    <w:p w14:paraId="1E2ADCEA" w14:textId="77777777" w:rsidR="00E3537F" w:rsidRPr="00A024DE" w:rsidRDefault="00E3537F" w:rsidP="00441175">
      <w:pPr>
        <w:pStyle w:val="ListParagraph"/>
        <w:spacing w:before="120" w:after="120"/>
        <w:ind w:left="360"/>
        <w:contextualSpacing w:val="0"/>
      </w:pPr>
      <w:r w:rsidRPr="00A024DE">
        <w:t xml:space="preserve">Read the evaluation criteria carefully </w:t>
      </w:r>
      <w:r w:rsidR="00457AF6" w:rsidRPr="00A024DE">
        <w:t>o</w:t>
      </w:r>
      <w:r w:rsidRPr="00A024DE">
        <w:t xml:space="preserve">n the next page for the </w:t>
      </w:r>
      <w:r w:rsidR="00457AF6" w:rsidRPr="00A024DE">
        <w:t xml:space="preserve">detailed </w:t>
      </w:r>
      <w:r w:rsidRPr="00A024DE">
        <w:t>requirement.</w:t>
      </w:r>
    </w:p>
    <w:p w14:paraId="6D69BCFE" w14:textId="157C1C54" w:rsidR="00431804" w:rsidRPr="00A024DE" w:rsidRDefault="00431804" w:rsidP="00441175">
      <w:pPr>
        <w:pStyle w:val="ListParagraph"/>
        <w:numPr>
          <w:ilvl w:val="0"/>
          <w:numId w:val="4"/>
        </w:numPr>
        <w:spacing w:before="120" w:after="120"/>
        <w:contextualSpacing w:val="0"/>
      </w:pPr>
      <w:r w:rsidRPr="00A024DE">
        <w:t xml:space="preserve">Use Markdown </w:t>
      </w:r>
      <w:r w:rsidR="00E3537F" w:rsidRPr="00A024DE">
        <w:t xml:space="preserve">in </w:t>
      </w:r>
      <w:proofErr w:type="spellStart"/>
      <w:r w:rsidR="002E4C53" w:rsidRPr="00A024DE">
        <w:t>Jupyter</w:t>
      </w:r>
      <w:proofErr w:type="spellEnd"/>
      <w:r w:rsidR="00E3537F" w:rsidRPr="00A024DE">
        <w:t xml:space="preserve"> notebook to write your </w:t>
      </w:r>
      <w:r w:rsidRPr="00A024DE">
        <w:t xml:space="preserve">project </w:t>
      </w:r>
      <w:r w:rsidR="00E3537F" w:rsidRPr="00A024DE">
        <w:t>proposal</w:t>
      </w:r>
      <w:r w:rsidRPr="00A024DE">
        <w:t xml:space="preserve">. </w:t>
      </w:r>
      <w:r w:rsidR="00E3537F" w:rsidRPr="00A024DE">
        <w:t xml:space="preserve">You need to use proper Markdown syntax to format your proposal. Do not use MS Word or </w:t>
      </w:r>
      <w:proofErr w:type="gramStart"/>
      <w:r w:rsidR="00E3537F" w:rsidRPr="00A024DE">
        <w:t>other</w:t>
      </w:r>
      <w:proofErr w:type="gramEnd"/>
      <w:r w:rsidR="00E3537F" w:rsidRPr="00A024DE">
        <w:t xml:space="preserve"> format.</w:t>
      </w:r>
      <w:r w:rsidR="00100C98" w:rsidRPr="00A024DE">
        <w:t xml:space="preserve"> </w:t>
      </w:r>
    </w:p>
    <w:p w14:paraId="0C846120" w14:textId="77777777" w:rsidR="002C455E" w:rsidRPr="00A024DE" w:rsidRDefault="002C455E" w:rsidP="00441175">
      <w:pPr>
        <w:pStyle w:val="ListParagraph"/>
        <w:numPr>
          <w:ilvl w:val="0"/>
          <w:numId w:val="4"/>
        </w:numPr>
        <w:spacing w:before="120" w:after="120"/>
        <w:contextualSpacing w:val="0"/>
      </w:pPr>
      <w:r w:rsidRPr="00A024DE">
        <w:t xml:space="preserve">Please create your group project repository on </w:t>
      </w:r>
      <w:proofErr w:type="spellStart"/>
      <w:r w:rsidRPr="00A024DE">
        <w:t>github</w:t>
      </w:r>
      <w:proofErr w:type="spellEnd"/>
      <w:r w:rsidRPr="00A024DE">
        <w:t xml:space="preserve"> and use it to manage </w:t>
      </w:r>
      <w:r w:rsidR="00184293" w:rsidRPr="00A024DE">
        <w:t xml:space="preserve">all </w:t>
      </w:r>
      <w:r w:rsidRPr="00A024DE">
        <w:t xml:space="preserve">your project documents. </w:t>
      </w:r>
    </w:p>
    <w:p w14:paraId="4D8EBE0C" w14:textId="3EBD74B7" w:rsidR="00E3537F" w:rsidRPr="00A024DE" w:rsidRDefault="00E3537F" w:rsidP="00441175">
      <w:pPr>
        <w:pStyle w:val="ListParagraph"/>
        <w:numPr>
          <w:ilvl w:val="0"/>
          <w:numId w:val="4"/>
        </w:numPr>
        <w:spacing w:before="120" w:after="120"/>
        <w:contextualSpacing w:val="0"/>
      </w:pPr>
      <w:r w:rsidRPr="00A024DE">
        <w:t xml:space="preserve">Please submit the following two documents </w:t>
      </w:r>
      <w:r w:rsidR="00737A87">
        <w:t>to</w:t>
      </w:r>
      <w:r w:rsidRPr="00A024DE">
        <w:t xml:space="preserve"> Canvas: </w:t>
      </w:r>
    </w:p>
    <w:p w14:paraId="781DBFC0" w14:textId="77777777" w:rsidR="00E3537F" w:rsidRPr="00A024DE" w:rsidRDefault="00E3537F" w:rsidP="00441175">
      <w:pPr>
        <w:pStyle w:val="ListParagraph"/>
        <w:numPr>
          <w:ilvl w:val="0"/>
          <w:numId w:val="3"/>
        </w:numPr>
        <w:spacing w:before="120" w:after="120"/>
        <w:contextualSpacing w:val="0"/>
      </w:pPr>
      <w:r w:rsidRPr="00A024DE">
        <w:t xml:space="preserve">The project proposal written </w:t>
      </w:r>
      <w:proofErr w:type="gramStart"/>
      <w:r w:rsidRPr="00A024DE">
        <w:t>in .</w:t>
      </w:r>
      <w:proofErr w:type="spellStart"/>
      <w:r w:rsidRPr="00A024DE">
        <w:t>ipynb</w:t>
      </w:r>
      <w:proofErr w:type="spellEnd"/>
      <w:proofErr w:type="gramEnd"/>
      <w:r w:rsidRPr="00A024DE">
        <w:t xml:space="preserve"> file; </w:t>
      </w:r>
    </w:p>
    <w:p w14:paraId="28523072" w14:textId="07A00C70" w:rsidR="00431804" w:rsidRDefault="00431804" w:rsidP="00441175">
      <w:pPr>
        <w:pStyle w:val="ListParagraph"/>
        <w:numPr>
          <w:ilvl w:val="0"/>
          <w:numId w:val="3"/>
        </w:numPr>
        <w:spacing w:before="120" w:after="120"/>
        <w:contextualSpacing w:val="0"/>
      </w:pPr>
      <w:r w:rsidRPr="00A024DE">
        <w:t xml:space="preserve">The Evaluation form with full project team information (see </w:t>
      </w:r>
      <w:r w:rsidR="00441175">
        <w:t>the</w:t>
      </w:r>
      <w:r w:rsidRPr="00A024DE">
        <w:t xml:space="preserve"> table</w:t>
      </w:r>
      <w:r w:rsidR="00441175">
        <w:t xml:space="preserve"> on page </w:t>
      </w:r>
      <w:r w:rsidR="00295524">
        <w:t>2</w:t>
      </w:r>
      <w:r w:rsidRPr="00A024DE">
        <w:t>)</w:t>
      </w:r>
      <w:r w:rsidR="00E3537F" w:rsidRPr="00A024DE">
        <w:t>.</w:t>
      </w:r>
    </w:p>
    <w:p w14:paraId="0AB8B57A" w14:textId="2D98A3A4" w:rsidR="00E309DE" w:rsidRDefault="00E309DE">
      <w:r>
        <w:br w:type="page"/>
      </w:r>
    </w:p>
    <w:p w14:paraId="50EF418D" w14:textId="77777777" w:rsidR="00512164" w:rsidRPr="00E309DE" w:rsidRDefault="00512164" w:rsidP="00E309DE">
      <w:pPr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E309DE">
        <w:rPr>
          <w:rFonts w:ascii="Times New Roman" w:hAnsi="Times New Roman" w:cs="Times New Roman"/>
          <w:b/>
          <w:sz w:val="28"/>
        </w:rPr>
        <w:lastRenderedPageBreak/>
        <w:t>Project Repository</w:t>
      </w:r>
    </w:p>
    <w:p w14:paraId="05B296A4" w14:textId="5C5A7A70" w:rsidR="00512164" w:rsidRPr="00512164" w:rsidRDefault="00512164" w:rsidP="00512164">
      <w:pPr>
        <w:rPr>
          <w:rFonts w:ascii="Times New Roman" w:hAnsi="Times New Roman" w:cs="Times New Roman"/>
        </w:rPr>
      </w:pPr>
      <w:r w:rsidRPr="00512164">
        <w:rPr>
          <w:rFonts w:ascii="Times New Roman" w:hAnsi="Times New Roman" w:cs="Times New Roman"/>
        </w:rPr>
        <w:t xml:space="preserve">Each group needs to use </w:t>
      </w:r>
      <w:proofErr w:type="spellStart"/>
      <w:r w:rsidRPr="00512164">
        <w:rPr>
          <w:rFonts w:ascii="Times New Roman" w:hAnsi="Times New Roman" w:cs="Times New Roman"/>
        </w:rPr>
        <w:t>github</w:t>
      </w:r>
      <w:proofErr w:type="spellEnd"/>
      <w:r w:rsidRPr="00512164">
        <w:rPr>
          <w:rFonts w:ascii="Times New Roman" w:hAnsi="Times New Roman" w:cs="Times New Roman"/>
        </w:rPr>
        <w:t xml:space="preserve"> to host their project and support collaborative work. To learn how to use </w:t>
      </w:r>
      <w:proofErr w:type="spellStart"/>
      <w:r w:rsidRPr="00512164">
        <w:rPr>
          <w:rFonts w:ascii="Times New Roman" w:hAnsi="Times New Roman" w:cs="Times New Roman"/>
        </w:rPr>
        <w:t>github</w:t>
      </w:r>
      <w:proofErr w:type="spellEnd"/>
      <w:r w:rsidRPr="00512164">
        <w:rPr>
          <w:rFonts w:ascii="Times New Roman" w:hAnsi="Times New Roman" w:cs="Times New Roman"/>
        </w:rPr>
        <w:t xml:space="preserve">, refer to </w:t>
      </w:r>
      <w:hyperlink r:id="rId7" w:history="1">
        <w:r w:rsidRPr="00512164">
          <w:rPr>
            <w:rFonts w:ascii="Times New Roman" w:hAnsi="Times New Roman" w:cs="Times New Roman"/>
            <w:color w:val="0000FF"/>
            <w:u w:val="single"/>
          </w:rPr>
          <w:t>https://guides.github.com/</w:t>
        </w:r>
      </w:hyperlink>
      <w:r w:rsidRPr="00512164">
        <w:rPr>
          <w:rFonts w:ascii="Times New Roman" w:hAnsi="Times New Roman" w:cs="Times New Roman"/>
        </w:rPr>
        <w:t>.</w:t>
      </w:r>
      <w:r w:rsidR="00737A87">
        <w:rPr>
          <w:rFonts w:ascii="Times New Roman" w:hAnsi="Times New Roman" w:cs="Times New Roman"/>
        </w:rPr>
        <w:t xml:space="preserve"> Please do not use </w:t>
      </w:r>
      <w:proofErr w:type="spellStart"/>
      <w:r w:rsidR="00737A87">
        <w:rPr>
          <w:rFonts w:ascii="Times New Roman" w:hAnsi="Times New Roman" w:cs="Times New Roman"/>
        </w:rPr>
        <w:t>gitlab</w:t>
      </w:r>
      <w:proofErr w:type="spellEnd"/>
      <w:r w:rsidR="00737A87">
        <w:rPr>
          <w:rFonts w:ascii="Times New Roman" w:hAnsi="Times New Roman" w:cs="Times New Roman"/>
        </w:rPr>
        <w:t xml:space="preserve"> (a different platform).</w:t>
      </w:r>
    </w:p>
    <w:p w14:paraId="2F49D1F1" w14:textId="77777777" w:rsidR="00512164" w:rsidRPr="00512164" w:rsidRDefault="00512164" w:rsidP="00512164">
      <w:pPr>
        <w:pStyle w:val="ListParagraph"/>
        <w:numPr>
          <w:ilvl w:val="0"/>
          <w:numId w:val="7"/>
        </w:numPr>
        <w:ind w:left="360"/>
        <w:rPr>
          <w:lang w:eastAsia="zh-CN"/>
        </w:rPr>
      </w:pPr>
      <w:r w:rsidRPr="00512164">
        <w:rPr>
          <w:lang w:eastAsia="zh-CN"/>
        </w:rPr>
        <w:t xml:space="preserve">Each group member needs to register a </w:t>
      </w:r>
      <w:proofErr w:type="spellStart"/>
      <w:r w:rsidRPr="00512164">
        <w:rPr>
          <w:lang w:eastAsia="zh-CN"/>
        </w:rPr>
        <w:t>github</w:t>
      </w:r>
      <w:proofErr w:type="spellEnd"/>
      <w:r w:rsidRPr="00512164">
        <w:rPr>
          <w:lang w:eastAsia="zh-CN"/>
        </w:rPr>
        <w:t xml:space="preserve"> ID (if you don’t have one) and work on the project repository.</w:t>
      </w:r>
    </w:p>
    <w:p w14:paraId="3E07E584" w14:textId="77777777" w:rsidR="00512164" w:rsidRPr="00512164" w:rsidRDefault="00512164" w:rsidP="00512164">
      <w:pPr>
        <w:pStyle w:val="ListParagraph"/>
        <w:numPr>
          <w:ilvl w:val="0"/>
          <w:numId w:val="7"/>
        </w:numPr>
        <w:ind w:left="360"/>
        <w:rPr>
          <w:lang w:eastAsia="zh-CN"/>
        </w:rPr>
      </w:pPr>
      <w:r w:rsidRPr="00512164">
        <w:rPr>
          <w:lang w:eastAsia="zh-CN"/>
        </w:rPr>
        <w:t>Please add the instructor (</w:t>
      </w:r>
      <w:proofErr w:type="spellStart"/>
      <w:r w:rsidRPr="00512164">
        <w:rPr>
          <w:lang w:eastAsia="zh-CN"/>
        </w:rPr>
        <w:t>github</w:t>
      </w:r>
      <w:proofErr w:type="spellEnd"/>
      <w:r w:rsidRPr="00512164">
        <w:rPr>
          <w:lang w:eastAsia="zh-CN"/>
        </w:rPr>
        <w:t xml:space="preserve"> ID: </w:t>
      </w:r>
      <w:proofErr w:type="spellStart"/>
      <w:r w:rsidRPr="00512164">
        <w:rPr>
          <w:lang w:eastAsia="zh-CN"/>
        </w:rPr>
        <w:t>chenla-mst</w:t>
      </w:r>
      <w:proofErr w:type="spellEnd"/>
      <w:r w:rsidRPr="00512164">
        <w:rPr>
          <w:lang w:eastAsia="zh-CN"/>
        </w:rPr>
        <w:t>) as a collaborator for your group project. After you add the instructor into your group project, please copy the invitation link and send it to my email (</w:t>
      </w:r>
      <w:hyperlink r:id="rId8" w:history="1">
        <w:r w:rsidRPr="00512164">
          <w:rPr>
            <w:rStyle w:val="Hyperlink"/>
            <w:lang w:eastAsia="zh-CN"/>
          </w:rPr>
          <w:t>chenla@mst.edu</w:t>
        </w:r>
      </w:hyperlink>
      <w:r w:rsidRPr="00512164">
        <w:rPr>
          <w:lang w:eastAsia="zh-CN"/>
        </w:rPr>
        <w:t>). See below for an example.</w:t>
      </w:r>
    </w:p>
    <w:p w14:paraId="4FFCC00F" w14:textId="77777777" w:rsidR="00512164" w:rsidRPr="00512164" w:rsidRDefault="00512164" w:rsidP="00512164">
      <w:pPr>
        <w:pStyle w:val="ListParagraph"/>
        <w:ind w:left="360"/>
        <w:rPr>
          <w:lang w:eastAsia="zh-CN"/>
        </w:rPr>
      </w:pPr>
      <w:r w:rsidRPr="00512164">
        <w:rPr>
          <w:noProof/>
          <w:lang w:eastAsia="zh-CN"/>
        </w:rPr>
        <w:drawing>
          <wp:inline distT="0" distB="0" distL="0" distR="0" wp14:anchorId="2E60E7C0" wp14:editId="56A78498">
            <wp:extent cx="4421875" cy="2242590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26431" cy="22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2164">
        <w:rPr>
          <w:lang w:eastAsia="zh-CN"/>
        </w:rPr>
        <w:t xml:space="preserve"> </w:t>
      </w:r>
    </w:p>
    <w:p w14:paraId="0C231564" w14:textId="0F063392" w:rsidR="00512164" w:rsidRDefault="00512164">
      <w:pPr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2C881ABF" w14:textId="77777777" w:rsidR="00AD7F4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497"/>
        <w:gridCol w:w="1615"/>
        <w:gridCol w:w="4410"/>
      </w:tblGrid>
      <w:tr w:rsidR="00E6536A" w14:paraId="453E5C79" w14:textId="77777777" w:rsidTr="00D761F0">
        <w:tc>
          <w:tcPr>
            <w:tcW w:w="2497" w:type="dxa"/>
            <w:shd w:val="clear" w:color="auto" w:fill="17365D" w:themeFill="text2" w:themeFillShade="BF"/>
          </w:tcPr>
          <w:p w14:paraId="7C76DCB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615" w:type="dxa"/>
            <w:shd w:val="clear" w:color="auto" w:fill="17365D" w:themeFill="text2" w:themeFillShade="BF"/>
          </w:tcPr>
          <w:p w14:paraId="76FD3AD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10" w:type="dxa"/>
            <w:shd w:val="clear" w:color="auto" w:fill="17365D" w:themeFill="text2" w:themeFillShade="BF"/>
          </w:tcPr>
          <w:p w14:paraId="6BC6D09F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51547BA7" w14:textId="77777777" w:rsidTr="00D761F0">
        <w:tc>
          <w:tcPr>
            <w:tcW w:w="2497" w:type="dxa"/>
          </w:tcPr>
          <w:p w14:paraId="046E596A" w14:textId="6D7D4A3C" w:rsidR="00E6536A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ravani Chada</w:t>
            </w:r>
          </w:p>
        </w:tc>
        <w:tc>
          <w:tcPr>
            <w:tcW w:w="1615" w:type="dxa"/>
          </w:tcPr>
          <w:p w14:paraId="1868E79D" w14:textId="75E21268" w:rsidR="00E6536A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10" w:type="dxa"/>
          </w:tcPr>
          <w:p w14:paraId="0B8A3D0B" w14:textId="488FEF43" w:rsidR="00E6536A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earch questions, GitHub Repo Creation, Project Proposal Writing</w:t>
            </w:r>
          </w:p>
        </w:tc>
      </w:tr>
      <w:tr w:rsidR="00E6536A" w14:paraId="0F44F3E8" w14:textId="77777777" w:rsidTr="00D761F0">
        <w:tc>
          <w:tcPr>
            <w:tcW w:w="2497" w:type="dxa"/>
          </w:tcPr>
          <w:p w14:paraId="31189966" w14:textId="3A795AD5" w:rsidR="00E6536A" w:rsidRDefault="00B517D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abhukant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otlapalli</w:t>
            </w:r>
            <w:proofErr w:type="spellEnd"/>
          </w:p>
        </w:tc>
        <w:tc>
          <w:tcPr>
            <w:tcW w:w="1615" w:type="dxa"/>
          </w:tcPr>
          <w:p w14:paraId="17C1AED5" w14:textId="32C4FEB3" w:rsidR="00E6536A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10" w:type="dxa"/>
          </w:tcPr>
          <w:p w14:paraId="7C5CCD82" w14:textId="10D19728" w:rsidR="00E6536A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terature Review, Project Proposal Writing</w:t>
            </w:r>
          </w:p>
        </w:tc>
      </w:tr>
      <w:tr w:rsidR="00E6536A" w14:paraId="3C523AEC" w14:textId="77777777" w:rsidTr="00D761F0">
        <w:tc>
          <w:tcPr>
            <w:tcW w:w="2497" w:type="dxa"/>
          </w:tcPr>
          <w:p w14:paraId="634DD289" w14:textId="67A3FFFB" w:rsidR="00E6536A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akshmi </w:t>
            </w:r>
            <w:proofErr w:type="spellStart"/>
            <w:r>
              <w:rPr>
                <w:rFonts w:ascii="Times New Roman" w:hAnsi="Times New Roman" w:cs="Times New Roman"/>
              </w:rPr>
              <w:t>Pravalli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ttineni</w:t>
            </w:r>
            <w:proofErr w:type="spellEnd"/>
          </w:p>
        </w:tc>
        <w:tc>
          <w:tcPr>
            <w:tcW w:w="1615" w:type="dxa"/>
          </w:tcPr>
          <w:p w14:paraId="3B92C802" w14:textId="2BEF2D08" w:rsidR="00E6536A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10" w:type="dxa"/>
          </w:tcPr>
          <w:p w14:paraId="090FC055" w14:textId="6A99FCA1" w:rsidR="00E6536A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ject</w:t>
            </w:r>
            <w:r w:rsidR="00D761F0">
              <w:rPr>
                <w:rFonts w:ascii="Times New Roman" w:hAnsi="Times New Roman" w:cs="Times New Roman"/>
              </w:rPr>
              <w:t xml:space="preserve"> Introduction and Scenarios</w:t>
            </w:r>
            <w:r>
              <w:rPr>
                <w:rFonts w:ascii="Times New Roman" w:hAnsi="Times New Roman" w:cs="Times New Roman"/>
              </w:rPr>
              <w:t>, Project Proposal Writing</w:t>
            </w:r>
          </w:p>
        </w:tc>
      </w:tr>
      <w:tr w:rsidR="006A7CA0" w14:paraId="58590518" w14:textId="77777777" w:rsidTr="00D761F0">
        <w:tc>
          <w:tcPr>
            <w:tcW w:w="2497" w:type="dxa"/>
          </w:tcPr>
          <w:p w14:paraId="39AB327F" w14:textId="452377C9" w:rsidR="006A7CA0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njay </w:t>
            </w:r>
            <w:proofErr w:type="spellStart"/>
            <w:r>
              <w:rPr>
                <w:rFonts w:ascii="Times New Roman" w:hAnsi="Times New Roman" w:cs="Times New Roman"/>
              </w:rPr>
              <w:t>Nimmagadda</w:t>
            </w:r>
            <w:proofErr w:type="spellEnd"/>
          </w:p>
        </w:tc>
        <w:tc>
          <w:tcPr>
            <w:tcW w:w="1615" w:type="dxa"/>
          </w:tcPr>
          <w:p w14:paraId="77BD05E7" w14:textId="64633951" w:rsidR="006A7CA0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10" w:type="dxa"/>
          </w:tcPr>
          <w:p w14:paraId="299871F8" w14:textId="187878B5" w:rsidR="006A7CA0" w:rsidRDefault="00B517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</w:t>
            </w:r>
            <w:r w:rsidR="00D761F0">
              <w:rPr>
                <w:rFonts w:ascii="Times New Roman" w:hAnsi="Times New Roman" w:cs="Times New Roman"/>
              </w:rPr>
              <w:t xml:space="preserve"> Dictionary and Dataset Justification, Project Proposal Writing </w:t>
            </w:r>
          </w:p>
        </w:tc>
      </w:tr>
      <w:tr w:rsidR="009661B0" w14:paraId="7CF65E84" w14:textId="77777777" w:rsidTr="00D761F0">
        <w:tc>
          <w:tcPr>
            <w:tcW w:w="2497" w:type="dxa"/>
          </w:tcPr>
          <w:p w14:paraId="6A2546ED" w14:textId="77777777" w:rsidR="009661B0" w:rsidRDefault="009661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</w:tcPr>
          <w:p w14:paraId="331EF0CD" w14:textId="77777777" w:rsidR="009661B0" w:rsidRDefault="009661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0" w:type="dxa"/>
          </w:tcPr>
          <w:p w14:paraId="4508C83B" w14:textId="77777777" w:rsidR="009661B0" w:rsidRDefault="009661B0">
            <w:pPr>
              <w:rPr>
                <w:rFonts w:ascii="Times New Roman" w:hAnsi="Times New Roman" w:cs="Times New Roman"/>
              </w:rPr>
            </w:pPr>
          </w:p>
        </w:tc>
      </w:tr>
      <w:tr w:rsidR="002B00C9" w14:paraId="6F193ED3" w14:textId="77777777" w:rsidTr="00D761F0">
        <w:tc>
          <w:tcPr>
            <w:tcW w:w="2497" w:type="dxa"/>
          </w:tcPr>
          <w:p w14:paraId="1294DB0D" w14:textId="77777777" w:rsidR="002B00C9" w:rsidRDefault="002B00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</w:tcPr>
          <w:p w14:paraId="73A4472E" w14:textId="77777777" w:rsidR="002B00C9" w:rsidRDefault="002B00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0" w:type="dxa"/>
          </w:tcPr>
          <w:p w14:paraId="004B982A" w14:textId="77777777" w:rsidR="002B00C9" w:rsidRDefault="002B00C9">
            <w:pPr>
              <w:rPr>
                <w:rFonts w:ascii="Times New Roman" w:hAnsi="Times New Roman" w:cs="Times New Roman"/>
              </w:rPr>
            </w:pPr>
          </w:p>
        </w:tc>
      </w:tr>
    </w:tbl>
    <w:p w14:paraId="368C0E01" w14:textId="77777777" w:rsidR="009258E0" w:rsidRDefault="009258E0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36020D10" w14:textId="77777777" w:rsidR="009258E0" w:rsidRDefault="009258E0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07BBEA58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E3537F">
        <w:rPr>
          <w:rFonts w:ascii="Times New Roman" w:hAnsi="Times New Roman" w:cs="Times New Roman"/>
          <w:b/>
          <w:sz w:val="28"/>
        </w:rPr>
        <w:t>1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225"/>
        <w:gridCol w:w="1260"/>
        <w:gridCol w:w="1895"/>
        <w:gridCol w:w="1345"/>
      </w:tblGrid>
      <w:tr w:rsidR="00E6536A" w14:paraId="7531E07A" w14:textId="77777777" w:rsidTr="00737A87">
        <w:trPr>
          <w:trHeight w:val="27"/>
          <w:jc w:val="center"/>
        </w:trPr>
        <w:tc>
          <w:tcPr>
            <w:tcW w:w="4225" w:type="dxa"/>
            <w:shd w:val="clear" w:color="auto" w:fill="17365D" w:themeFill="text2" w:themeFillShade="BF"/>
            <w:vAlign w:val="center"/>
          </w:tcPr>
          <w:p w14:paraId="4F19E90A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1260" w:type="dxa"/>
            <w:shd w:val="clear" w:color="auto" w:fill="17365D" w:themeFill="text2" w:themeFillShade="BF"/>
            <w:vAlign w:val="center"/>
          </w:tcPr>
          <w:p w14:paraId="300E11E1" w14:textId="54FB56D0" w:rsidR="00E6536A" w:rsidRPr="00E6536A" w:rsidRDefault="00441175" w:rsidP="000D5CF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valuation Points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26D0B823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034D090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39FFBA2" w14:textId="77777777" w:rsidTr="00737A87">
        <w:trPr>
          <w:jc w:val="center"/>
        </w:trPr>
        <w:tc>
          <w:tcPr>
            <w:tcW w:w="4225" w:type="dxa"/>
            <w:vAlign w:val="center"/>
          </w:tcPr>
          <w:p w14:paraId="157DA30E" w14:textId="4DB4D6D0" w:rsidR="009237E5" w:rsidRDefault="00E3537F" w:rsidP="009237E5">
            <w:pPr>
              <w:pStyle w:val="ListParagraph"/>
              <w:numPr>
                <w:ilvl w:val="0"/>
                <w:numId w:val="2"/>
              </w:numPr>
            </w:pPr>
            <w:r>
              <w:t>Fully explain the business</w:t>
            </w:r>
            <w:r w:rsidR="00441175">
              <w:t xml:space="preserve"> background and business</w:t>
            </w:r>
            <w:r>
              <w:t xml:space="preserve"> problem</w:t>
            </w:r>
            <w:r w:rsidR="00441175">
              <w:t>s</w:t>
            </w:r>
            <w:r>
              <w:t xml:space="preserve"> you choose to ana</w:t>
            </w:r>
            <w:r w:rsidR="009237E5">
              <w:t>l</w:t>
            </w:r>
            <w:r>
              <w:t>yze</w:t>
            </w:r>
            <w:r w:rsidR="009237E5">
              <w:t>.</w:t>
            </w:r>
          </w:p>
          <w:p w14:paraId="0FE517F2" w14:textId="7A46CBED" w:rsidR="00E3537F" w:rsidRDefault="00E3537F" w:rsidP="009237E5">
            <w:pPr>
              <w:pStyle w:val="ListParagraph"/>
              <w:numPr>
                <w:ilvl w:val="0"/>
                <w:numId w:val="2"/>
              </w:numPr>
            </w:pPr>
            <w:r>
              <w:t>Introduce business scenario</w:t>
            </w:r>
            <w:r w:rsidR="00441175">
              <w:t>s</w:t>
            </w:r>
            <w:r>
              <w:t xml:space="preserve"> or setting</w:t>
            </w:r>
            <w:r w:rsidR="00441175">
              <w:t>s</w:t>
            </w:r>
            <w:r>
              <w:t xml:space="preserve"> for your project.</w:t>
            </w:r>
          </w:p>
        </w:tc>
        <w:tc>
          <w:tcPr>
            <w:tcW w:w="1260" w:type="dxa"/>
            <w:vAlign w:val="center"/>
          </w:tcPr>
          <w:p w14:paraId="62D459CE" w14:textId="7561BE39" w:rsidR="00E3537F" w:rsidRDefault="0044117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895" w:type="dxa"/>
            <w:vAlign w:val="center"/>
          </w:tcPr>
          <w:p w14:paraId="07862B3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41340491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441175" w14:paraId="144156CE" w14:textId="77777777" w:rsidTr="00737A87">
        <w:trPr>
          <w:jc w:val="center"/>
        </w:trPr>
        <w:tc>
          <w:tcPr>
            <w:tcW w:w="4225" w:type="dxa"/>
            <w:vAlign w:val="center"/>
          </w:tcPr>
          <w:p w14:paraId="255253E1" w14:textId="655C1D0C" w:rsidR="00441175" w:rsidRDefault="00441175" w:rsidP="009237E5">
            <w:pPr>
              <w:pStyle w:val="ListParagraph"/>
              <w:numPr>
                <w:ilvl w:val="0"/>
                <w:numId w:val="2"/>
              </w:numPr>
            </w:pPr>
            <w:r>
              <w:t>A brief but thorough review of at least three relevant peer-reviewed articles.</w:t>
            </w:r>
          </w:p>
        </w:tc>
        <w:tc>
          <w:tcPr>
            <w:tcW w:w="1260" w:type="dxa"/>
            <w:vAlign w:val="center"/>
          </w:tcPr>
          <w:p w14:paraId="62689B21" w14:textId="387F4929" w:rsidR="00441175" w:rsidRDefault="0044117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95" w:type="dxa"/>
            <w:vAlign w:val="center"/>
          </w:tcPr>
          <w:p w14:paraId="62142A43" w14:textId="77777777" w:rsidR="00441175" w:rsidRDefault="0044117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AA62E0C" w14:textId="77777777" w:rsidR="00441175" w:rsidRPr="003408D9" w:rsidRDefault="0044117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67C7D35F" w14:textId="77777777" w:rsidTr="00737A87">
        <w:trPr>
          <w:jc w:val="center"/>
        </w:trPr>
        <w:tc>
          <w:tcPr>
            <w:tcW w:w="4225" w:type="dxa"/>
            <w:vAlign w:val="center"/>
          </w:tcPr>
          <w:p w14:paraId="5A89695E" w14:textId="77777777" w:rsidR="00E3537F" w:rsidRDefault="009237E5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Clearly </w:t>
            </w:r>
            <w:r w:rsidR="00441175">
              <w:t>define</w:t>
            </w:r>
            <w:r>
              <w:t xml:space="preserve"> high</w:t>
            </w:r>
            <w:r w:rsidR="00512164">
              <w:t>-</w:t>
            </w:r>
            <w:r>
              <w:t xml:space="preserve">level </w:t>
            </w:r>
            <w:r w:rsidR="00441175">
              <w:t xml:space="preserve">project </w:t>
            </w:r>
            <w:r>
              <w:t>requirements and research questions.</w:t>
            </w:r>
          </w:p>
          <w:p w14:paraId="2B8517DF" w14:textId="49C3D490" w:rsidR="00441175" w:rsidRDefault="00441175" w:rsidP="009237E5">
            <w:pPr>
              <w:pStyle w:val="ListParagraph"/>
              <w:numPr>
                <w:ilvl w:val="0"/>
                <w:numId w:val="2"/>
              </w:numPr>
            </w:pPr>
            <w:r>
              <w:t>Research questions should have significant implications for business.</w:t>
            </w:r>
          </w:p>
        </w:tc>
        <w:tc>
          <w:tcPr>
            <w:tcW w:w="1260" w:type="dxa"/>
            <w:vAlign w:val="center"/>
          </w:tcPr>
          <w:p w14:paraId="2BF18B52" w14:textId="77777777" w:rsidR="00E3537F" w:rsidRDefault="00E3537F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95" w:type="dxa"/>
            <w:vAlign w:val="center"/>
          </w:tcPr>
          <w:p w14:paraId="6C7AA34D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7D7AAF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147721B" w14:textId="77777777" w:rsidTr="00737A87">
        <w:trPr>
          <w:jc w:val="center"/>
        </w:trPr>
        <w:tc>
          <w:tcPr>
            <w:tcW w:w="4225" w:type="dxa"/>
            <w:vAlign w:val="center"/>
          </w:tcPr>
          <w:p w14:paraId="7804E270" w14:textId="33B40D1E" w:rsidR="00A13746" w:rsidRDefault="00A13746" w:rsidP="00A13746">
            <w:pPr>
              <w:pStyle w:val="ListParagraph"/>
              <w:numPr>
                <w:ilvl w:val="0"/>
                <w:numId w:val="2"/>
              </w:numPr>
            </w:pPr>
            <w:r>
              <w:t xml:space="preserve">Specify data source(s) [and data collection method(s) if applicable]. </w:t>
            </w:r>
          </w:p>
          <w:p w14:paraId="2419F3B0" w14:textId="77777777" w:rsidR="00E3537F" w:rsidRDefault="00441175" w:rsidP="00A13746">
            <w:pPr>
              <w:pStyle w:val="ListParagraph"/>
              <w:numPr>
                <w:ilvl w:val="0"/>
                <w:numId w:val="2"/>
              </w:numPr>
            </w:pPr>
            <w:r>
              <w:t xml:space="preserve">Clearly define the meaning of all columns in the </w:t>
            </w:r>
            <w:r w:rsidR="00A13746">
              <w:t>dataset.</w:t>
            </w:r>
          </w:p>
          <w:p w14:paraId="6E6FD759" w14:textId="3EE75514" w:rsidR="00441175" w:rsidRDefault="00441175" w:rsidP="00A13746">
            <w:pPr>
              <w:pStyle w:val="ListParagraph"/>
              <w:numPr>
                <w:ilvl w:val="0"/>
                <w:numId w:val="2"/>
              </w:numPr>
            </w:pPr>
            <w:r>
              <w:t>Explain why the dataset is appropriate for addressing the proposed research questions.</w:t>
            </w:r>
          </w:p>
        </w:tc>
        <w:tc>
          <w:tcPr>
            <w:tcW w:w="1260" w:type="dxa"/>
            <w:vAlign w:val="center"/>
          </w:tcPr>
          <w:p w14:paraId="53A56A7D" w14:textId="77777777" w:rsidR="00E3537F" w:rsidRDefault="00E3537F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95" w:type="dxa"/>
            <w:vAlign w:val="center"/>
          </w:tcPr>
          <w:p w14:paraId="0BF332AD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BEBD49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44DCB36C" w14:textId="77777777" w:rsidTr="00737A87">
        <w:trPr>
          <w:jc w:val="center"/>
        </w:trPr>
        <w:tc>
          <w:tcPr>
            <w:tcW w:w="4225" w:type="dxa"/>
            <w:vAlign w:val="center"/>
          </w:tcPr>
          <w:p w14:paraId="5CF15A10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9237E5">
              <w:t>proposal</w:t>
            </w:r>
            <w:r>
              <w:t xml:space="preserve"> in a professional way.</w:t>
            </w:r>
          </w:p>
          <w:p w14:paraId="3218F327" w14:textId="77777777" w:rsidR="00E3537F" w:rsidRPr="000D5CF8" w:rsidRDefault="00E3537F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>project proposal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1260" w:type="dxa"/>
            <w:vAlign w:val="center"/>
          </w:tcPr>
          <w:p w14:paraId="0234E2C2" w14:textId="4A739D83" w:rsidR="00E3537F" w:rsidRDefault="0044117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895" w:type="dxa"/>
            <w:vAlign w:val="center"/>
          </w:tcPr>
          <w:p w14:paraId="41EBD9CF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100FAFEC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2C455E" w14:paraId="1C4D50E0" w14:textId="77777777" w:rsidTr="00737A87">
        <w:trPr>
          <w:jc w:val="center"/>
        </w:trPr>
        <w:tc>
          <w:tcPr>
            <w:tcW w:w="4225" w:type="dxa"/>
            <w:vAlign w:val="center"/>
          </w:tcPr>
          <w:p w14:paraId="61DC0309" w14:textId="2A488B50" w:rsidR="002C455E" w:rsidRDefault="002C455E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Create a </w:t>
            </w:r>
            <w:proofErr w:type="spellStart"/>
            <w:r>
              <w:t>github</w:t>
            </w:r>
            <w:proofErr w:type="spellEnd"/>
            <w:r>
              <w:t xml:space="preserve"> repository for your project.</w:t>
            </w:r>
          </w:p>
          <w:p w14:paraId="2AE93981" w14:textId="77777777" w:rsidR="00737A87" w:rsidRDefault="00737A87" w:rsidP="00737A87">
            <w:pPr>
              <w:pStyle w:val="ListParagraph"/>
              <w:numPr>
                <w:ilvl w:val="0"/>
                <w:numId w:val="2"/>
              </w:numPr>
            </w:pPr>
            <w:r>
              <w:t>All group members have joined the repository.</w:t>
            </w:r>
          </w:p>
          <w:p w14:paraId="3C1545DE" w14:textId="55793013" w:rsidR="00512164" w:rsidRDefault="00737A87" w:rsidP="00E3537F">
            <w:pPr>
              <w:pStyle w:val="ListParagraph"/>
              <w:numPr>
                <w:ilvl w:val="0"/>
                <w:numId w:val="2"/>
              </w:numPr>
            </w:pPr>
            <w:r>
              <w:t>You have invited the instructor to join t</w:t>
            </w:r>
            <w:r w:rsidR="00512164">
              <w:t>he repository.</w:t>
            </w:r>
          </w:p>
          <w:p w14:paraId="506D5114" w14:textId="3B2DF918" w:rsidR="002C455E" w:rsidRDefault="002C455E" w:rsidP="00512164">
            <w:pPr>
              <w:pStyle w:val="ListParagraph"/>
              <w:numPr>
                <w:ilvl w:val="0"/>
                <w:numId w:val="2"/>
              </w:numPr>
            </w:pPr>
            <w:r>
              <w:t>Use the repository to manage all your project documents including</w:t>
            </w:r>
            <w:r w:rsidR="00512164">
              <w:t xml:space="preserve"> meeting schedules, meeting minutes, and</w:t>
            </w:r>
            <w:r>
              <w:t xml:space="preserve"> the proposal (the instructor should be invited to verify this).</w:t>
            </w:r>
          </w:p>
        </w:tc>
        <w:tc>
          <w:tcPr>
            <w:tcW w:w="1260" w:type="dxa"/>
            <w:vAlign w:val="center"/>
          </w:tcPr>
          <w:p w14:paraId="0CCC39D2" w14:textId="77777777" w:rsidR="002C455E" w:rsidRDefault="002C455E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95" w:type="dxa"/>
            <w:vAlign w:val="center"/>
          </w:tcPr>
          <w:p w14:paraId="11D2E0B1" w14:textId="77777777" w:rsidR="002C455E" w:rsidRDefault="002C455E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6202B101" w14:textId="77777777" w:rsidR="002C455E" w:rsidRPr="003408D9" w:rsidRDefault="002C455E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E896C8F" w14:textId="77777777" w:rsidTr="00737A87">
        <w:trPr>
          <w:jc w:val="center"/>
        </w:trPr>
        <w:tc>
          <w:tcPr>
            <w:tcW w:w="4225" w:type="dxa"/>
            <w:vAlign w:val="center"/>
          </w:tcPr>
          <w:p w14:paraId="5D246F39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260" w:type="dxa"/>
            <w:vAlign w:val="center"/>
          </w:tcPr>
          <w:p w14:paraId="59CBD358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7B77B78C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AC97B3B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591699E4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C569C" w14:textId="77777777" w:rsidR="007025D8" w:rsidRDefault="007025D8" w:rsidP="00927CDD">
      <w:pPr>
        <w:spacing w:after="0" w:line="240" w:lineRule="auto"/>
      </w:pPr>
      <w:r>
        <w:separator/>
      </w:r>
    </w:p>
  </w:endnote>
  <w:endnote w:type="continuationSeparator" w:id="0">
    <w:p w14:paraId="6FBB4F9A" w14:textId="77777777" w:rsidR="007025D8" w:rsidRDefault="007025D8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9D61E6D" w14:textId="77777777" w:rsidR="00927CDD" w:rsidRDefault="00927CDD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B00C9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B00C9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5A1165" w14:textId="77777777" w:rsidR="00927CDD" w:rsidRDefault="00927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1F896" w14:textId="77777777" w:rsidR="007025D8" w:rsidRDefault="007025D8" w:rsidP="00927CDD">
      <w:pPr>
        <w:spacing w:after="0" w:line="240" w:lineRule="auto"/>
      </w:pPr>
      <w:r>
        <w:separator/>
      </w:r>
    </w:p>
  </w:footnote>
  <w:footnote w:type="continuationSeparator" w:id="0">
    <w:p w14:paraId="554009AA" w14:textId="77777777" w:rsidR="007025D8" w:rsidRDefault="007025D8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CC18B1"/>
    <w:multiLevelType w:val="hybridMultilevel"/>
    <w:tmpl w:val="E04446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5B22D8"/>
    <w:multiLevelType w:val="hybridMultilevel"/>
    <w:tmpl w:val="B3520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89B29E4"/>
    <w:multiLevelType w:val="hybridMultilevel"/>
    <w:tmpl w:val="933004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9C72444"/>
    <w:multiLevelType w:val="hybridMultilevel"/>
    <w:tmpl w:val="0F8CBA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39368052">
    <w:abstractNumId w:val="2"/>
  </w:num>
  <w:num w:numId="2" w16cid:durableId="885947990">
    <w:abstractNumId w:val="4"/>
  </w:num>
  <w:num w:numId="3" w16cid:durableId="2056074251">
    <w:abstractNumId w:val="5"/>
  </w:num>
  <w:num w:numId="4" w16cid:durableId="808742235">
    <w:abstractNumId w:val="0"/>
  </w:num>
  <w:num w:numId="5" w16cid:durableId="1520703225">
    <w:abstractNumId w:val="6"/>
  </w:num>
  <w:num w:numId="6" w16cid:durableId="723261965">
    <w:abstractNumId w:val="1"/>
  </w:num>
  <w:num w:numId="7" w16cid:durableId="1064723890">
    <w:abstractNumId w:val="3"/>
  </w:num>
  <w:num w:numId="8" w16cid:durableId="6106376">
    <w:abstractNumId w:val="7"/>
  </w:num>
  <w:num w:numId="9" w16cid:durableId="4732568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qwUAPypRASwAAAA="/>
  </w:docVars>
  <w:rsids>
    <w:rsidRoot w:val="0056618A"/>
    <w:rsid w:val="00057C1C"/>
    <w:rsid w:val="000837F0"/>
    <w:rsid w:val="00083B42"/>
    <w:rsid w:val="000D5CF8"/>
    <w:rsid w:val="000E6B9D"/>
    <w:rsid w:val="00100C98"/>
    <w:rsid w:val="001657D0"/>
    <w:rsid w:val="00184293"/>
    <w:rsid w:val="001942F5"/>
    <w:rsid w:val="001B433F"/>
    <w:rsid w:val="00236AB2"/>
    <w:rsid w:val="002478FE"/>
    <w:rsid w:val="00295524"/>
    <w:rsid w:val="002B00C9"/>
    <w:rsid w:val="002C455E"/>
    <w:rsid w:val="002E4C53"/>
    <w:rsid w:val="00303036"/>
    <w:rsid w:val="003408D9"/>
    <w:rsid w:val="003B6477"/>
    <w:rsid w:val="003C656F"/>
    <w:rsid w:val="003D29E0"/>
    <w:rsid w:val="00431804"/>
    <w:rsid w:val="00441175"/>
    <w:rsid w:val="00457AF6"/>
    <w:rsid w:val="00464D6D"/>
    <w:rsid w:val="004C0B0B"/>
    <w:rsid w:val="00512164"/>
    <w:rsid w:val="00512714"/>
    <w:rsid w:val="0056618A"/>
    <w:rsid w:val="005C5DBB"/>
    <w:rsid w:val="005E0787"/>
    <w:rsid w:val="0060007A"/>
    <w:rsid w:val="006575BF"/>
    <w:rsid w:val="006A7CA0"/>
    <w:rsid w:val="006B3B71"/>
    <w:rsid w:val="007025D8"/>
    <w:rsid w:val="00737A87"/>
    <w:rsid w:val="00763B60"/>
    <w:rsid w:val="007A1478"/>
    <w:rsid w:val="008A7EB9"/>
    <w:rsid w:val="009126F2"/>
    <w:rsid w:val="009237E5"/>
    <w:rsid w:val="009258E0"/>
    <w:rsid w:val="00927CDD"/>
    <w:rsid w:val="009337B7"/>
    <w:rsid w:val="009661B0"/>
    <w:rsid w:val="00990C95"/>
    <w:rsid w:val="009C68DC"/>
    <w:rsid w:val="00A024DE"/>
    <w:rsid w:val="00A13746"/>
    <w:rsid w:val="00A472DC"/>
    <w:rsid w:val="00A851F2"/>
    <w:rsid w:val="00AB2725"/>
    <w:rsid w:val="00B517D5"/>
    <w:rsid w:val="00B84D9B"/>
    <w:rsid w:val="00BB10F4"/>
    <w:rsid w:val="00CA0F38"/>
    <w:rsid w:val="00CB00D8"/>
    <w:rsid w:val="00CC43F7"/>
    <w:rsid w:val="00D23B37"/>
    <w:rsid w:val="00D71E63"/>
    <w:rsid w:val="00D761F0"/>
    <w:rsid w:val="00D84164"/>
    <w:rsid w:val="00DC4D0A"/>
    <w:rsid w:val="00DF5833"/>
    <w:rsid w:val="00DF5CC8"/>
    <w:rsid w:val="00E26BFB"/>
    <w:rsid w:val="00E309DE"/>
    <w:rsid w:val="00E3537F"/>
    <w:rsid w:val="00E6536A"/>
    <w:rsid w:val="00E8457E"/>
    <w:rsid w:val="00E84CD1"/>
    <w:rsid w:val="00EA5C99"/>
    <w:rsid w:val="00EF6699"/>
    <w:rsid w:val="00F00B70"/>
    <w:rsid w:val="00F12EFF"/>
    <w:rsid w:val="00F535D3"/>
    <w:rsid w:val="00FD4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27137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216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  <w:style w:type="character" w:styleId="Hyperlink">
    <w:name w:val="Hyperlink"/>
    <w:basedOn w:val="DefaultParagraphFont"/>
    <w:uiPriority w:val="99"/>
    <w:unhideWhenUsed/>
    <w:rsid w:val="009258E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21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12164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F66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la@mst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uides.github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Chada, Sravani</cp:lastModifiedBy>
  <cp:revision>2</cp:revision>
  <dcterms:created xsi:type="dcterms:W3CDTF">2022-09-27T02:26:00Z</dcterms:created>
  <dcterms:modified xsi:type="dcterms:W3CDTF">2022-09-27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c89e9ddc6f5dd550b22ff9d17953ccf77d7b47aaf2732372388eb66eb602dc</vt:lpwstr>
  </property>
</Properties>
</file>